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AC9F7" w14:textId="3505DECD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NEXO </w:t>
      </w:r>
      <w:r w:rsidR="000216AA">
        <w:rPr>
          <w:rFonts w:ascii="Arial" w:eastAsia="Arial" w:hAnsi="Arial" w:cs="Arial"/>
        </w:rPr>
        <w:t xml:space="preserve">II </w:t>
      </w:r>
      <w:r>
        <w:rPr>
          <w:rFonts w:ascii="Arial" w:eastAsia="Arial" w:hAnsi="Arial" w:cs="Arial"/>
        </w:rPr>
        <w:t xml:space="preserve">AO </w:t>
      </w:r>
      <w:r w:rsidRPr="00326FEA">
        <w:rPr>
          <w:rFonts w:ascii="Arial" w:eastAsia="Arial" w:hAnsi="Arial" w:cs="Arial"/>
        </w:rPr>
        <w:t xml:space="preserve">EDITAL Nº </w:t>
      </w:r>
      <w:r w:rsidR="00955201">
        <w:rPr>
          <w:rFonts w:ascii="Arial" w:eastAsia="Arial" w:hAnsi="Arial" w:cs="Arial"/>
        </w:rPr>
        <w:t>018</w:t>
      </w:r>
      <w:r w:rsidRPr="00326FEA">
        <w:rPr>
          <w:rFonts w:ascii="Arial" w:eastAsia="Arial" w:hAnsi="Arial" w:cs="Arial"/>
        </w:rPr>
        <w:t>/202</w:t>
      </w:r>
      <w:r w:rsidR="007A38ED">
        <w:rPr>
          <w:rFonts w:ascii="Arial" w:eastAsia="Arial" w:hAnsi="Arial" w:cs="Arial"/>
        </w:rPr>
        <w:t>4</w:t>
      </w:r>
      <w:r w:rsidRPr="00326FEA">
        <w:rPr>
          <w:rFonts w:ascii="Arial" w:eastAsia="Arial" w:hAnsi="Arial" w:cs="Arial"/>
        </w:rPr>
        <w:t>-PEQ</w:t>
      </w:r>
    </w:p>
    <w:p w14:paraId="5D52CF3D" w14:textId="77777777" w:rsidR="00A11B72" w:rsidRDefault="00A11B72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p w14:paraId="3184E678" w14:textId="69FF191C" w:rsidR="00D97DDB" w:rsidRDefault="008B59E1" w:rsidP="00D97DDB">
      <w:pPr>
        <w:ind w:left="0" w:hanging="2"/>
        <w:jc w:val="both"/>
        <w:rPr>
          <w:rFonts w:ascii="Arial" w:hAnsi="Arial" w:cs="Arial"/>
          <w:b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>do 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>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275"/>
        <w:gridCol w:w="851"/>
        <w:gridCol w:w="1134"/>
      </w:tblGrid>
      <w:tr w:rsidR="008B59E1" w:rsidRPr="00423DF5" w14:paraId="54772DE7" w14:textId="77777777" w:rsidTr="008B59E1">
        <w:tc>
          <w:tcPr>
            <w:tcW w:w="709" w:type="dxa"/>
            <w:tcBorders>
              <w:top w:val="single" w:sz="4" w:space="0" w:color="auto"/>
            </w:tcBorders>
          </w:tcPr>
          <w:p w14:paraId="080D3B86" w14:textId="10352784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07F68" w14:textId="1AFA1BE7" w:rsidR="008B59E1" w:rsidRPr="00C3652B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3469A3" w14:textId="77777777" w:rsidR="008B59E1" w:rsidRPr="00423DF5" w:rsidRDefault="008B59E1" w:rsidP="00EA6E21">
            <w:pPr>
              <w:pStyle w:val="Ttulo6"/>
              <w:ind w:left="0" w:hanging="2"/>
              <w:rPr>
                <w:b w:val="0"/>
                <w:sz w:val="20"/>
                <w:szCs w:val="20"/>
              </w:rPr>
            </w:pPr>
            <w:r w:rsidRPr="00423DF5">
              <w:rPr>
                <w:b w:val="0"/>
                <w:sz w:val="20"/>
                <w:szCs w:val="20"/>
              </w:rPr>
              <w:t>Quantidad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C5562D" w14:textId="77777777" w:rsidR="008B59E1" w:rsidRPr="00423DF5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87D805" w14:textId="77777777" w:rsidR="008B59E1" w:rsidRPr="00423DF5" w:rsidRDefault="008B59E1" w:rsidP="00EA6E21">
            <w:pPr>
              <w:ind w:left="0"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8B59E1" w:rsidRPr="00C17884" w14:paraId="44592464" w14:textId="77777777" w:rsidTr="008B59E1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C4366B" w14:textId="2153C477" w:rsidR="008B59E1" w:rsidRPr="00C3652B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B4BEFBF" w14:textId="34C55E6C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B3936CC" w14:textId="77777777" w:rsidR="008B59E1" w:rsidRPr="00C3652B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6CF803BA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B3EBB0" w14:textId="77777777" w:rsidR="008B59E1" w:rsidRPr="00C17884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656ED0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DAF18B7" w14:textId="77777777" w:rsidTr="008B59E1">
        <w:tc>
          <w:tcPr>
            <w:tcW w:w="709" w:type="dxa"/>
            <w:vAlign w:val="center"/>
          </w:tcPr>
          <w:p w14:paraId="1DC01314" w14:textId="12A900B9" w:rsidR="008B59E1" w:rsidRPr="00C3652B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6A0F961A" w14:textId="70A1165F" w:rsidR="008B59E1" w:rsidRPr="00C3652B" w:rsidRDefault="008B59E1" w:rsidP="008B59E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72FE61D9" w14:textId="77777777" w:rsidR="008B59E1" w:rsidRPr="00423DF5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FCAC15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F626AFC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41D82F14" w14:textId="77777777" w:rsidTr="008B59E1">
        <w:tc>
          <w:tcPr>
            <w:tcW w:w="709" w:type="dxa"/>
            <w:vAlign w:val="center"/>
          </w:tcPr>
          <w:p w14:paraId="1EE1D460" w14:textId="577D0C0F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71541625" w14:textId="6CA8B2D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41E27869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8322E6F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282C2D72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1F2FB2D9" w14:textId="77777777" w:rsidTr="008B59E1">
        <w:tc>
          <w:tcPr>
            <w:tcW w:w="709" w:type="dxa"/>
            <w:vAlign w:val="center"/>
          </w:tcPr>
          <w:p w14:paraId="1E0E801C" w14:textId="4448FCDC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1D92E2BE" w14:textId="589D1A80" w:rsidR="008B59E1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  <w:p w14:paraId="271149A6" w14:textId="77777777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14:paraId="5D4328BD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47EC6C7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3E9CC49E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093DAFC7" w14:textId="77777777" w:rsidTr="004C10DE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49BAFC3" w14:textId="4DE0B479" w:rsidR="008B59E1" w:rsidRPr="00530262" w:rsidRDefault="002B51FF" w:rsidP="007B4317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343F4504" w14:textId="2D558352" w:rsidR="008B59E1" w:rsidRPr="00530262" w:rsidRDefault="008B59E1" w:rsidP="007B4317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7A477514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637D2C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5DC5D308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6921C6C9" w14:textId="77777777" w:rsidTr="004C10DE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A1FF824" w14:textId="716D3874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1E8D1EEA" w14:textId="23B2B6EA" w:rsidR="008B59E1" w:rsidRPr="00530262" w:rsidRDefault="008B59E1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26E7C4A3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6F5B96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5F195013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8B59E1" w:rsidRPr="00C17884" w14:paraId="5D56E3D9" w14:textId="77777777" w:rsidTr="004C10DE"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476A2" w14:textId="6F3EC581" w:rsidR="008B59E1" w:rsidRPr="00530262" w:rsidRDefault="002B51FF" w:rsidP="00EA6E21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D3FDB6" w14:textId="47E8EEFD" w:rsidR="004C10DE" w:rsidRPr="00530262" w:rsidRDefault="008B59E1" w:rsidP="00280999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B91027" w14:textId="77777777" w:rsidR="008B59E1" w:rsidRPr="00530262" w:rsidRDefault="008B59E1" w:rsidP="00EA6E21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AD6442" w14:textId="77777777" w:rsidR="008B59E1" w:rsidRPr="00530262" w:rsidRDefault="008B59E1" w:rsidP="00EA6E21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EC2BBD" w14:textId="77777777" w:rsidR="008B59E1" w:rsidRPr="00C17884" w:rsidRDefault="008B59E1" w:rsidP="00EA6E21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4C10DE" w:rsidRPr="00C17884" w14:paraId="3EFB4B19" w14:textId="77777777" w:rsidTr="004C10DE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18F3B92" w14:textId="37AFB1ED" w:rsidR="004C10DE" w:rsidRPr="00530262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696FF524" w14:textId="7718129E" w:rsidR="004C10DE" w:rsidRPr="00530262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071C42D8" w14:textId="77777777" w:rsidR="004C10DE" w:rsidRPr="00530262" w:rsidRDefault="004C10DE" w:rsidP="004C10DE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3D06FF" w14:textId="77777777" w:rsidR="004C10DE" w:rsidRPr="00530262" w:rsidRDefault="004C10DE" w:rsidP="004C10DE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A425D1F" w14:textId="77777777" w:rsidR="004C10DE" w:rsidRPr="00C17884" w:rsidRDefault="004C10DE" w:rsidP="004C10DE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4C10DE" w:rsidRPr="00C17884" w14:paraId="20974156" w14:textId="77777777" w:rsidTr="008B59E1">
        <w:tc>
          <w:tcPr>
            <w:tcW w:w="709" w:type="dxa"/>
            <w:vAlign w:val="center"/>
          </w:tcPr>
          <w:p w14:paraId="0DCDD312" w14:textId="0CC4CCF7" w:rsidR="004C10DE" w:rsidRPr="00530262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09</w:t>
            </w:r>
          </w:p>
        </w:tc>
        <w:tc>
          <w:tcPr>
            <w:tcW w:w="5387" w:type="dxa"/>
            <w:shd w:val="clear" w:color="auto" w:fill="auto"/>
          </w:tcPr>
          <w:p w14:paraId="497CD9F2" w14:textId="1EED39C4" w:rsidR="004C10DE" w:rsidRPr="00530262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275" w:type="dxa"/>
            <w:shd w:val="clear" w:color="auto" w:fill="auto"/>
          </w:tcPr>
          <w:p w14:paraId="55C1E6EA" w14:textId="77777777" w:rsidR="004C10DE" w:rsidRPr="00530262" w:rsidRDefault="004C10DE" w:rsidP="004C10DE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AC47C39" w14:textId="77777777" w:rsidR="004C10DE" w:rsidRPr="00530262" w:rsidRDefault="004C10DE" w:rsidP="004C10DE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2EDE48B0" w14:textId="77777777" w:rsidR="004C10DE" w:rsidRPr="00C17884" w:rsidRDefault="004C10DE" w:rsidP="004C10DE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4C10DE" w:rsidRPr="00530262" w14:paraId="3C9A7F40" w14:textId="77777777" w:rsidTr="008B59E1">
        <w:tc>
          <w:tcPr>
            <w:tcW w:w="709" w:type="dxa"/>
            <w:vAlign w:val="center"/>
          </w:tcPr>
          <w:p w14:paraId="7372A9DE" w14:textId="02EB2F1B" w:rsidR="004C10DE" w:rsidRPr="00EE747D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shd w:val="clear" w:color="auto" w:fill="auto"/>
          </w:tcPr>
          <w:p w14:paraId="65B238F6" w14:textId="2C271C3A" w:rsidR="004C10DE" w:rsidRPr="00EE747D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01402278" w14:textId="77777777" w:rsidR="004C10DE" w:rsidRPr="00530262" w:rsidRDefault="004C10DE" w:rsidP="004C10DE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476F4B1" w14:textId="77777777" w:rsidR="004C10DE" w:rsidRPr="00530262" w:rsidRDefault="004C10DE" w:rsidP="004C10DE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3295EC64" w14:textId="77777777" w:rsidR="004C10DE" w:rsidRPr="00530262" w:rsidRDefault="004C10DE" w:rsidP="004C10DE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4C10DE" w:rsidRPr="00530262" w14:paraId="1583B4D7" w14:textId="77777777" w:rsidTr="008B59E1">
        <w:tc>
          <w:tcPr>
            <w:tcW w:w="709" w:type="dxa"/>
            <w:vAlign w:val="center"/>
          </w:tcPr>
          <w:p w14:paraId="3CEB35D7" w14:textId="46114D8E" w:rsidR="004C10DE" w:rsidRPr="00EE747D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0E107DF3" w14:textId="10EBB0D3" w:rsidR="004C10DE" w:rsidRPr="00EE747D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275" w:type="dxa"/>
            <w:shd w:val="clear" w:color="auto" w:fill="auto"/>
          </w:tcPr>
          <w:p w14:paraId="29BC9E35" w14:textId="77777777" w:rsidR="004C10DE" w:rsidRPr="00530262" w:rsidRDefault="004C10DE" w:rsidP="004C10DE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40E234E" w14:textId="77777777" w:rsidR="004C10DE" w:rsidRPr="00530262" w:rsidRDefault="004C10DE" w:rsidP="004C10DE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6D6D4F2F" w14:textId="77777777" w:rsidR="004C10DE" w:rsidRPr="00530262" w:rsidRDefault="004C10DE" w:rsidP="004C10DE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4C10DE" w:rsidRPr="00530262" w14:paraId="479D29E4" w14:textId="77777777" w:rsidTr="008B59E1">
        <w:tc>
          <w:tcPr>
            <w:tcW w:w="709" w:type="dxa"/>
            <w:vAlign w:val="center"/>
          </w:tcPr>
          <w:p w14:paraId="30E0FFB7" w14:textId="4156961C" w:rsidR="004C10DE" w:rsidRPr="00EE747D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78BD4BD5" w14:textId="267D52DF" w:rsidR="004C10DE" w:rsidRPr="00EE747D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</w:tc>
        <w:tc>
          <w:tcPr>
            <w:tcW w:w="1275" w:type="dxa"/>
            <w:shd w:val="clear" w:color="auto" w:fill="auto"/>
          </w:tcPr>
          <w:p w14:paraId="11131F45" w14:textId="77777777" w:rsidR="004C10DE" w:rsidRPr="00530262" w:rsidRDefault="004C10DE" w:rsidP="004C10DE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5A35B55" w14:textId="77777777" w:rsidR="004C10DE" w:rsidRPr="00530262" w:rsidRDefault="004C10DE" w:rsidP="004C10DE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6F38760" w14:textId="77777777" w:rsidR="004C10DE" w:rsidRPr="00530262" w:rsidRDefault="004C10DE" w:rsidP="004C10DE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4C10DE" w:rsidRPr="00C17884" w14:paraId="3F4E228D" w14:textId="77777777" w:rsidTr="008B59E1">
        <w:tc>
          <w:tcPr>
            <w:tcW w:w="709" w:type="dxa"/>
            <w:vAlign w:val="center"/>
          </w:tcPr>
          <w:p w14:paraId="31969A20" w14:textId="1B6D0A84" w:rsidR="004C10DE" w:rsidRPr="00C3652B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735CFC9F" w14:textId="42BEECFE" w:rsidR="004C10DE" w:rsidRPr="00C3652B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275" w:type="dxa"/>
            <w:shd w:val="clear" w:color="auto" w:fill="auto"/>
          </w:tcPr>
          <w:p w14:paraId="51545613" w14:textId="77777777" w:rsidR="004C10DE" w:rsidRPr="00423DF5" w:rsidRDefault="004C10DE" w:rsidP="004C10DE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B76E98D" w14:textId="77777777" w:rsidR="004C10DE" w:rsidRPr="00C17884" w:rsidRDefault="004C10DE" w:rsidP="004C10DE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BEA871D" w14:textId="77777777" w:rsidR="004C10DE" w:rsidRPr="00C17884" w:rsidRDefault="004C10DE" w:rsidP="004C10DE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4C10DE" w:rsidRPr="00C17884" w14:paraId="461BB660" w14:textId="77777777" w:rsidTr="008B59E1">
        <w:tc>
          <w:tcPr>
            <w:tcW w:w="709" w:type="dxa"/>
            <w:vAlign w:val="center"/>
          </w:tcPr>
          <w:p w14:paraId="12613424" w14:textId="47C32FC7" w:rsidR="004C10DE" w:rsidRPr="00C3652B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33904BD9" w14:textId="4B130ADC" w:rsidR="004C10DE" w:rsidRPr="00C3652B" w:rsidRDefault="004C10DE" w:rsidP="004C10DE">
            <w:pPr>
              <w:ind w:left="0"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75" w:type="dxa"/>
            <w:shd w:val="clear" w:color="auto" w:fill="auto"/>
          </w:tcPr>
          <w:p w14:paraId="41BA8864" w14:textId="77777777" w:rsidR="004C10DE" w:rsidRPr="00423DF5" w:rsidRDefault="004C10DE" w:rsidP="004C10DE">
            <w:pPr>
              <w:pStyle w:val="Ttulo6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C0F45E3" w14:textId="77777777" w:rsidR="004C10DE" w:rsidRPr="00C17884" w:rsidRDefault="004C10DE" w:rsidP="004C10DE">
            <w:pPr>
              <w:spacing w:before="120" w:after="12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60F8DBF8" w14:textId="77777777" w:rsidR="004C10DE" w:rsidRPr="00C17884" w:rsidRDefault="004C10DE" w:rsidP="004C10DE">
            <w:pPr>
              <w:ind w:left="0" w:hanging="2"/>
              <w:jc w:val="both"/>
              <w:rPr>
                <w:rFonts w:ascii="Arial" w:hAnsi="Arial" w:cs="Arial"/>
              </w:rPr>
            </w:pPr>
          </w:p>
        </w:tc>
      </w:tr>
      <w:tr w:rsidR="004C10DE" w:rsidRPr="00C17884" w14:paraId="6D526BAC" w14:textId="77777777" w:rsidTr="008B59E1">
        <w:tc>
          <w:tcPr>
            <w:tcW w:w="709" w:type="dxa"/>
          </w:tcPr>
          <w:p w14:paraId="493535CE" w14:textId="77777777" w:rsidR="004C10DE" w:rsidRPr="00C3652B" w:rsidRDefault="004C10DE" w:rsidP="004C10DE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367654F8" w14:textId="6484797A" w:rsidR="004C10DE" w:rsidRPr="00C3652B" w:rsidRDefault="004C10DE" w:rsidP="004C10DE">
            <w:pPr>
              <w:spacing w:before="60" w:after="60"/>
              <w:ind w:left="0"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275" w:type="dxa"/>
            <w:shd w:val="clear" w:color="auto" w:fill="auto"/>
          </w:tcPr>
          <w:p w14:paraId="74A6707A" w14:textId="77777777" w:rsidR="004C10DE" w:rsidRPr="00423DF5" w:rsidRDefault="004C10DE" w:rsidP="004C10DE">
            <w:pPr>
              <w:pStyle w:val="Ttulo6"/>
              <w:spacing w:before="60" w:after="60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035F5FA" w14:textId="77777777" w:rsidR="004C10DE" w:rsidRPr="00C17884" w:rsidRDefault="004C10DE" w:rsidP="004C10DE">
            <w:pPr>
              <w:spacing w:before="60" w:after="60"/>
              <w:ind w:left="0"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12A42D3" w14:textId="77777777" w:rsidR="004C10DE" w:rsidRPr="00C17884" w:rsidRDefault="004C10DE" w:rsidP="004C10DE">
            <w:pPr>
              <w:spacing w:before="60" w:after="60"/>
              <w:ind w:left="0" w:hanging="2"/>
              <w:jc w:val="both"/>
              <w:rPr>
                <w:rFonts w:ascii="Arial" w:hAnsi="Arial" w:cs="Arial"/>
              </w:rPr>
            </w:pPr>
          </w:p>
        </w:tc>
      </w:tr>
    </w:tbl>
    <w:p w14:paraId="0DF98938" w14:textId="77777777" w:rsidR="00D97DDB" w:rsidRDefault="00D97DDB" w:rsidP="00D97DDB">
      <w:pPr>
        <w:ind w:left="0" w:hanging="2"/>
        <w:jc w:val="both"/>
        <w:rPr>
          <w:rFonts w:ascii="Arial" w:hAnsi="Arial" w:cs="Arial"/>
        </w:rPr>
      </w:pPr>
    </w:p>
    <w:p w14:paraId="5F4A2E4C" w14:textId="63E4BECA" w:rsidR="004C10DE" w:rsidRDefault="004C10DE" w:rsidP="004C10DE">
      <w:pPr>
        <w:ind w:left="0" w:hanging="2"/>
        <w:jc w:val="right"/>
        <w:rPr>
          <w:rFonts w:ascii="Arial" w:hAnsi="Arial" w:cs="Arial"/>
        </w:rPr>
      </w:pPr>
    </w:p>
    <w:p w14:paraId="2D09719B" w14:textId="77777777" w:rsidR="004C10DE" w:rsidRDefault="004C10DE" w:rsidP="004C10DE">
      <w:pPr>
        <w:ind w:left="0" w:hanging="2"/>
        <w:jc w:val="right"/>
        <w:rPr>
          <w:rFonts w:ascii="Arial" w:hAnsi="Arial" w:cs="Arial"/>
        </w:rPr>
      </w:pPr>
    </w:p>
    <w:p w14:paraId="7BF8457A" w14:textId="77777777" w:rsidR="00D97DDB" w:rsidRPr="00305F8C" w:rsidRDefault="00D97DDB" w:rsidP="00D97DDB">
      <w:pPr>
        <w:ind w:left="0"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7E8E54E0" w14:textId="77777777" w:rsidR="00D97DDB" w:rsidRPr="00305F8C" w:rsidRDefault="00D97DDB" w:rsidP="00D97DDB">
      <w:pPr>
        <w:ind w:left="0" w:hanging="2"/>
        <w:jc w:val="both"/>
        <w:rPr>
          <w:rFonts w:ascii="Arial" w:hAnsi="Arial" w:cs="Arial"/>
          <w:b/>
        </w:rPr>
      </w:pPr>
    </w:p>
    <w:p w14:paraId="355B0372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7F9FFFCE" w14:textId="77777777" w:rsidR="00D97DDB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</w:p>
    <w:p w14:paraId="38258868" w14:textId="77777777" w:rsidR="00D97DDB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>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7668D1A1" w14:textId="497D6F71" w:rsidR="00280999" w:rsidRDefault="00280999" w:rsidP="00280999">
      <w:pPr>
        <w:suppressAutoHyphens w:val="0"/>
        <w:spacing w:after="120" w:line="240" w:lineRule="auto"/>
        <w:ind w:leftChars="0" w:left="0" w:firstLineChars="0" w:firstLine="0"/>
        <w:jc w:val="right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>.../</w:t>
      </w:r>
    </w:p>
    <w:p w14:paraId="6B1B41BC" w14:textId="45EC2EA0" w:rsidR="00280999" w:rsidRDefault="00280999" w:rsidP="00280999">
      <w:pPr>
        <w:spacing w:before="240" w:line="360" w:lineRule="auto"/>
        <w:ind w:left="0" w:hanging="2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\... Edital n.º 018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</w:t>
      </w:r>
      <w:r>
        <w:rPr>
          <w:rFonts w:ascii="Arial" w:hAnsi="Arial" w:cs="Arial"/>
          <w:b/>
          <w:sz w:val="22"/>
          <w:szCs w:val="22"/>
        </w:rPr>
        <w:t>3</w:t>
      </w:r>
    </w:p>
    <w:p w14:paraId="1AD7FD40" w14:textId="77777777" w:rsidR="00280999" w:rsidRPr="00D37793" w:rsidRDefault="00280999" w:rsidP="00280999">
      <w:pPr>
        <w:suppressAutoHyphens w:val="0"/>
        <w:spacing w:after="120" w:line="240" w:lineRule="auto"/>
        <w:ind w:leftChars="0" w:left="0" w:firstLineChars="0" w:firstLine="0"/>
        <w:jc w:val="right"/>
        <w:textDirection w:val="lrTb"/>
        <w:textAlignment w:val="auto"/>
        <w:outlineLvl w:val="9"/>
        <w:rPr>
          <w:rFonts w:ascii="Arial" w:hAnsi="Arial" w:cs="Arial"/>
        </w:rPr>
      </w:pPr>
    </w:p>
    <w:p w14:paraId="12EEE051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7120316E" w14:textId="77777777" w:rsidR="00D97DDB" w:rsidRPr="00D37793" w:rsidRDefault="00D97DDB" w:rsidP="00D97DDB">
      <w:pPr>
        <w:numPr>
          <w:ilvl w:val="0"/>
          <w:numId w:val="3"/>
        </w:numPr>
        <w:suppressAutoHyphens w:val="0"/>
        <w:spacing w:after="120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7B153707" w14:textId="77777777" w:rsidR="00D97DDB" w:rsidRPr="00D37793" w:rsidRDefault="00D97DDB" w:rsidP="00D97DDB">
      <w:p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D97DDB" w:rsidRPr="00D37793" w14:paraId="7483F22F" w14:textId="77777777" w:rsidTr="00EA6E21">
        <w:tc>
          <w:tcPr>
            <w:tcW w:w="4181" w:type="dxa"/>
            <w:shd w:val="clear" w:color="auto" w:fill="auto"/>
          </w:tcPr>
          <w:p w14:paraId="77ED014C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5A57C741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Classificação Equivalente no Qualis</w:t>
            </w:r>
          </w:p>
        </w:tc>
      </w:tr>
      <w:tr w:rsidR="00D97DDB" w:rsidRPr="00D37793" w14:paraId="6FE11272" w14:textId="77777777" w:rsidTr="00EA6E21">
        <w:tc>
          <w:tcPr>
            <w:tcW w:w="4181" w:type="dxa"/>
            <w:shd w:val="clear" w:color="auto" w:fill="auto"/>
          </w:tcPr>
          <w:p w14:paraId="04EEF2A8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5DDFDAFD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1</w:t>
            </w:r>
          </w:p>
        </w:tc>
      </w:tr>
      <w:tr w:rsidR="00D97DDB" w:rsidRPr="00D37793" w14:paraId="41FEE5E1" w14:textId="77777777" w:rsidTr="00EA6E21">
        <w:tc>
          <w:tcPr>
            <w:tcW w:w="4181" w:type="dxa"/>
            <w:shd w:val="clear" w:color="auto" w:fill="auto"/>
          </w:tcPr>
          <w:p w14:paraId="288D86E4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87CACD2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2</w:t>
            </w:r>
          </w:p>
        </w:tc>
      </w:tr>
      <w:tr w:rsidR="00D97DDB" w:rsidRPr="00D37793" w14:paraId="37E35AAC" w14:textId="77777777" w:rsidTr="00EA6E21">
        <w:tc>
          <w:tcPr>
            <w:tcW w:w="4181" w:type="dxa"/>
            <w:shd w:val="clear" w:color="auto" w:fill="auto"/>
          </w:tcPr>
          <w:p w14:paraId="6AC5D0A9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41E2E120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3</w:t>
            </w:r>
          </w:p>
        </w:tc>
      </w:tr>
      <w:tr w:rsidR="00D97DDB" w:rsidRPr="00D37793" w14:paraId="779F8AD5" w14:textId="77777777" w:rsidTr="00EA6E21">
        <w:tc>
          <w:tcPr>
            <w:tcW w:w="4181" w:type="dxa"/>
            <w:shd w:val="clear" w:color="auto" w:fill="auto"/>
          </w:tcPr>
          <w:p w14:paraId="281A4E5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143CB2A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A4</w:t>
            </w:r>
          </w:p>
        </w:tc>
      </w:tr>
      <w:tr w:rsidR="00D97DDB" w:rsidRPr="00D37793" w14:paraId="5C7025AC" w14:textId="77777777" w:rsidTr="00EA6E21">
        <w:tc>
          <w:tcPr>
            <w:tcW w:w="4181" w:type="dxa"/>
            <w:shd w:val="clear" w:color="auto" w:fill="auto"/>
          </w:tcPr>
          <w:p w14:paraId="3E9E147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18452FA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1</w:t>
            </w:r>
          </w:p>
        </w:tc>
      </w:tr>
      <w:tr w:rsidR="00D97DDB" w:rsidRPr="00D37793" w14:paraId="034ED6B6" w14:textId="77777777" w:rsidTr="00EA6E21">
        <w:tc>
          <w:tcPr>
            <w:tcW w:w="4181" w:type="dxa"/>
            <w:shd w:val="clear" w:color="auto" w:fill="auto"/>
          </w:tcPr>
          <w:p w14:paraId="5562240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310E0E7E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2</w:t>
            </w:r>
          </w:p>
        </w:tc>
      </w:tr>
      <w:tr w:rsidR="00D97DDB" w:rsidRPr="00D37793" w14:paraId="7B266073" w14:textId="77777777" w:rsidTr="00EA6E21">
        <w:tc>
          <w:tcPr>
            <w:tcW w:w="4181" w:type="dxa"/>
            <w:shd w:val="clear" w:color="auto" w:fill="auto"/>
          </w:tcPr>
          <w:p w14:paraId="028FBCEB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5F4F2AB6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3</w:t>
            </w:r>
          </w:p>
        </w:tc>
      </w:tr>
      <w:tr w:rsidR="00D97DDB" w:rsidRPr="00D37793" w14:paraId="348B5077" w14:textId="77777777" w:rsidTr="00EA6E21">
        <w:tc>
          <w:tcPr>
            <w:tcW w:w="4181" w:type="dxa"/>
            <w:shd w:val="clear" w:color="auto" w:fill="auto"/>
          </w:tcPr>
          <w:p w14:paraId="0A4F1A43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17AF20D5" w14:textId="77777777" w:rsidR="00D97DDB" w:rsidRPr="00D37793" w:rsidRDefault="00D97DDB" w:rsidP="00EA6E21">
            <w:pPr>
              <w:pStyle w:val="Recuodecorpodetexto"/>
              <w:spacing w:after="0"/>
              <w:ind w:left="0" w:right="-315" w:hanging="2"/>
              <w:jc w:val="center"/>
              <w:rPr>
                <w:rFonts w:ascii="Arial" w:hAnsi="Arial" w:cs="Arial"/>
              </w:rPr>
            </w:pPr>
            <w:r w:rsidRPr="00D37793">
              <w:rPr>
                <w:rFonts w:ascii="Arial" w:hAnsi="Arial" w:cs="Arial"/>
              </w:rPr>
              <w:t>B4</w:t>
            </w:r>
          </w:p>
        </w:tc>
      </w:tr>
    </w:tbl>
    <w:p w14:paraId="5F9AAAD6" w14:textId="77777777" w:rsidR="00D97DDB" w:rsidRPr="00D37793" w:rsidRDefault="00D97DDB" w:rsidP="00D97DDB">
      <w:pPr>
        <w:pStyle w:val="Recuodecorpodetexto"/>
        <w:spacing w:after="0"/>
        <w:ind w:left="0" w:right="-315" w:hanging="2"/>
        <w:rPr>
          <w:rFonts w:ascii="Arial" w:hAnsi="Arial" w:cs="Arial"/>
        </w:rPr>
      </w:pPr>
    </w:p>
    <w:p w14:paraId="1E6D4EB4" w14:textId="77777777" w:rsidR="00D97DDB" w:rsidRDefault="00D97DDB" w:rsidP="00D97DDB">
      <w:pPr>
        <w:tabs>
          <w:tab w:val="right" w:pos="9073"/>
        </w:tabs>
        <w:ind w:left="0" w:hanging="2"/>
        <w:jc w:val="both"/>
        <w:rPr>
          <w:rFonts w:ascii="Arial" w:eastAsia="Arial" w:hAnsi="Arial" w:cs="Arial"/>
        </w:rPr>
      </w:pPr>
    </w:p>
    <w:sectPr w:rsidR="00D97DDB" w:rsidSect="00985D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1D075" w14:textId="77777777" w:rsidR="00985D98" w:rsidRDefault="00985D98">
      <w:pPr>
        <w:spacing w:line="240" w:lineRule="auto"/>
        <w:ind w:left="0" w:hanging="2"/>
      </w:pPr>
      <w:r>
        <w:separator/>
      </w:r>
    </w:p>
  </w:endnote>
  <w:endnote w:type="continuationSeparator" w:id="0">
    <w:p w14:paraId="770F0DB9" w14:textId="77777777" w:rsidR="00985D98" w:rsidRDefault="00985D98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 xml:space="preserve">Fone: (44) 3011-4745 </w:t>
    </w:r>
    <w:proofErr w:type="gramStart"/>
    <w:r w:rsidRPr="00A46C9A">
      <w:rPr>
        <w:sz w:val="16"/>
        <w:szCs w:val="16"/>
        <w:lang w:val="it-IT"/>
      </w:rPr>
      <w:t>/  3011</w:t>
    </w:r>
    <w:proofErr w:type="gramEnd"/>
    <w:r w:rsidRPr="00A46C9A">
      <w:rPr>
        <w:sz w:val="16"/>
        <w:szCs w:val="16"/>
        <w:lang w:val="it-IT"/>
      </w:rPr>
      <w:t>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C71A2" w14:textId="77777777" w:rsidR="00985D98" w:rsidRDefault="00985D98">
      <w:pPr>
        <w:spacing w:line="240" w:lineRule="auto"/>
        <w:ind w:left="0" w:hanging="2"/>
      </w:pPr>
      <w:r>
        <w:separator/>
      </w:r>
    </w:p>
  </w:footnote>
  <w:footnote w:type="continuationSeparator" w:id="0">
    <w:p w14:paraId="230EE1C5" w14:textId="77777777" w:rsidR="00985D98" w:rsidRDefault="00985D98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163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35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07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79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51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23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95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67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397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1049E1"/>
    <w:multiLevelType w:val="hybridMultilevel"/>
    <w:tmpl w:val="D8C6DA98"/>
    <w:lvl w:ilvl="0" w:tplc="D602BC3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  <w:num w:numId="4" w16cid:durableId="132392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gUATd4J2SwAAAA="/>
  </w:docVars>
  <w:rsids>
    <w:rsidRoot w:val="00BE056E"/>
    <w:rsid w:val="000216AA"/>
    <w:rsid w:val="00030ACB"/>
    <w:rsid w:val="000330B1"/>
    <w:rsid w:val="00047D07"/>
    <w:rsid w:val="001077BE"/>
    <w:rsid w:val="00115AAA"/>
    <w:rsid w:val="0017227E"/>
    <w:rsid w:val="001917EC"/>
    <w:rsid w:val="00192B99"/>
    <w:rsid w:val="001955D0"/>
    <w:rsid w:val="00215722"/>
    <w:rsid w:val="0025109F"/>
    <w:rsid w:val="002635B1"/>
    <w:rsid w:val="002727F9"/>
    <w:rsid w:val="00280999"/>
    <w:rsid w:val="002877B5"/>
    <w:rsid w:val="00297755"/>
    <w:rsid w:val="002A4C45"/>
    <w:rsid w:val="002B51FF"/>
    <w:rsid w:val="002C34A7"/>
    <w:rsid w:val="002E61C9"/>
    <w:rsid w:val="002F3D6A"/>
    <w:rsid w:val="00326FEA"/>
    <w:rsid w:val="00361A68"/>
    <w:rsid w:val="0038762F"/>
    <w:rsid w:val="00414402"/>
    <w:rsid w:val="00434F0F"/>
    <w:rsid w:val="004538C4"/>
    <w:rsid w:val="00463BA8"/>
    <w:rsid w:val="004A53EE"/>
    <w:rsid w:val="004C10DE"/>
    <w:rsid w:val="004E5DE8"/>
    <w:rsid w:val="005111E5"/>
    <w:rsid w:val="00526AEF"/>
    <w:rsid w:val="00536515"/>
    <w:rsid w:val="005612D5"/>
    <w:rsid w:val="00570608"/>
    <w:rsid w:val="00573AA4"/>
    <w:rsid w:val="00581697"/>
    <w:rsid w:val="0058585C"/>
    <w:rsid w:val="0059535E"/>
    <w:rsid w:val="005E4BEB"/>
    <w:rsid w:val="005F0768"/>
    <w:rsid w:val="00623D27"/>
    <w:rsid w:val="00625102"/>
    <w:rsid w:val="006700BE"/>
    <w:rsid w:val="006976A6"/>
    <w:rsid w:val="006A133C"/>
    <w:rsid w:val="006A52E0"/>
    <w:rsid w:val="006C60A2"/>
    <w:rsid w:val="006E075C"/>
    <w:rsid w:val="006E2E82"/>
    <w:rsid w:val="00713910"/>
    <w:rsid w:val="00740429"/>
    <w:rsid w:val="00746459"/>
    <w:rsid w:val="007A38ED"/>
    <w:rsid w:val="007B4317"/>
    <w:rsid w:val="007C2B00"/>
    <w:rsid w:val="007D6A21"/>
    <w:rsid w:val="007E05FB"/>
    <w:rsid w:val="007E4922"/>
    <w:rsid w:val="007E66B8"/>
    <w:rsid w:val="00802EC0"/>
    <w:rsid w:val="00805F5F"/>
    <w:rsid w:val="008123D9"/>
    <w:rsid w:val="00832F33"/>
    <w:rsid w:val="008411F9"/>
    <w:rsid w:val="00870631"/>
    <w:rsid w:val="00877712"/>
    <w:rsid w:val="008819F8"/>
    <w:rsid w:val="008B511C"/>
    <w:rsid w:val="008B59E1"/>
    <w:rsid w:val="008E3D14"/>
    <w:rsid w:val="00905F85"/>
    <w:rsid w:val="00923A37"/>
    <w:rsid w:val="0093470E"/>
    <w:rsid w:val="00955201"/>
    <w:rsid w:val="009559A6"/>
    <w:rsid w:val="00977836"/>
    <w:rsid w:val="00977FEB"/>
    <w:rsid w:val="009809B6"/>
    <w:rsid w:val="00984EB8"/>
    <w:rsid w:val="00985D98"/>
    <w:rsid w:val="009F58E5"/>
    <w:rsid w:val="00A11B72"/>
    <w:rsid w:val="00A21183"/>
    <w:rsid w:val="00A46059"/>
    <w:rsid w:val="00A46C9A"/>
    <w:rsid w:val="00A81389"/>
    <w:rsid w:val="00A81FE9"/>
    <w:rsid w:val="00A84290"/>
    <w:rsid w:val="00AB5670"/>
    <w:rsid w:val="00B05948"/>
    <w:rsid w:val="00B42B74"/>
    <w:rsid w:val="00B661AA"/>
    <w:rsid w:val="00B6756A"/>
    <w:rsid w:val="00B9379F"/>
    <w:rsid w:val="00BA6F63"/>
    <w:rsid w:val="00BA76B9"/>
    <w:rsid w:val="00BD0CF8"/>
    <w:rsid w:val="00BE056E"/>
    <w:rsid w:val="00BE13B3"/>
    <w:rsid w:val="00C33179"/>
    <w:rsid w:val="00C45548"/>
    <w:rsid w:val="00C5472C"/>
    <w:rsid w:val="00C62AB6"/>
    <w:rsid w:val="00C638F4"/>
    <w:rsid w:val="00C8693A"/>
    <w:rsid w:val="00C93823"/>
    <w:rsid w:val="00CA66A1"/>
    <w:rsid w:val="00CD45AF"/>
    <w:rsid w:val="00CE63BF"/>
    <w:rsid w:val="00CF6C9A"/>
    <w:rsid w:val="00D15F57"/>
    <w:rsid w:val="00D2648E"/>
    <w:rsid w:val="00D95ECA"/>
    <w:rsid w:val="00D97DDB"/>
    <w:rsid w:val="00E43180"/>
    <w:rsid w:val="00E830E6"/>
    <w:rsid w:val="00EC16ED"/>
    <w:rsid w:val="00EC50E0"/>
    <w:rsid w:val="00EE1A17"/>
    <w:rsid w:val="00F27376"/>
    <w:rsid w:val="00F33C01"/>
    <w:rsid w:val="00F85DA5"/>
    <w:rsid w:val="00F90EB9"/>
    <w:rsid w:val="00FA7BDC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A4C45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977836"/>
    <w:pPr>
      <w:ind w:left="720"/>
      <w:contextualSpacing/>
    </w:pPr>
  </w:style>
  <w:style w:type="table" w:styleId="Tabelacomgrade">
    <w:name w:val="Table Grid"/>
    <w:basedOn w:val="Tabelanormal"/>
    <w:uiPriority w:val="39"/>
    <w:rsid w:val="009778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12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Gisella Maria Zanin</cp:lastModifiedBy>
  <cp:revision>2</cp:revision>
  <cp:lastPrinted>2022-11-08T11:28:00Z</cp:lastPrinted>
  <dcterms:created xsi:type="dcterms:W3CDTF">2024-02-26T01:04:00Z</dcterms:created>
  <dcterms:modified xsi:type="dcterms:W3CDTF">2024-02-26T01:04:00Z</dcterms:modified>
</cp:coreProperties>
</file>